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350"/>
        <w:gridCol w:w="9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8-09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73995558" w:rsidR="00267095" w:rsidRPr="001A78D9" w:rsidRDefault="005165BF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August 9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A41DE1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B625C8">
        <w:trPr>
          <w:gridAfter w:val="1"/>
          <w:wAfter w:w="90" w:type="dxa"/>
          <w:trHeight w:val="23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3D199908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4220E2AC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59833FF7" w14:textId="77777777" w:rsidR="00CF56CB" w:rsidRPr="001A78D9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FAF7D22" w14:textId="7AEC16B2" w:rsidR="008A27E5" w:rsidRPr="008322FA" w:rsidRDefault="00CF56CB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04072A9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337B8507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0A4A5E69" w14:textId="1CBC5BEB" w:rsidR="00835829" w:rsidRDefault="00835829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ince Barbara, Bureau</w:t>
            </w:r>
          </w:p>
          <w:p w14:paraId="67F9F099" w14:textId="325537CC" w:rsidR="00032FC6" w:rsidRDefault="008271A4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ison Jacobson, Bureau</w:t>
            </w:r>
          </w:p>
          <w:p w14:paraId="1FAF7D25" w14:textId="13531168" w:rsidR="008A27E5" w:rsidRPr="008322FA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Natalie Taylor, Burea</w:t>
            </w:r>
            <w:r w:rsidR="00CD5029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A1544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56094">
              <w:rPr>
                <w:rFonts w:asciiTheme="minorHAnsi" w:hAnsiTheme="minorHAnsi" w:cstheme="minorHAnsi"/>
                <w:sz w:val="22"/>
                <w:szCs w:val="22"/>
              </w:rPr>
              <w:t>Amanda Snow</w:t>
            </w:r>
            <w:r w:rsidR="003A1544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  <w:r w:rsidR="00373EEC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16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26C2129" w14:textId="5643EF82" w:rsidR="008322FA" w:rsidRPr="008322FA" w:rsidRDefault="00CD5029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evi Johnson, Bureau </w:t>
            </w:r>
            <w:r w:rsidR="00835829">
              <w:rPr>
                <w:rFonts w:asciiTheme="minorHAnsi" w:hAnsiTheme="minorHAnsi" w:cstheme="minorHAnsi"/>
                <w:sz w:val="22"/>
                <w:szCs w:val="22"/>
              </w:rPr>
              <w:t xml:space="preserve">Alissa </w:t>
            </w:r>
            <w:proofErr w:type="spellStart"/>
            <w:r w:rsidR="00835829">
              <w:rPr>
                <w:rFonts w:asciiTheme="minorHAnsi" w:hAnsiTheme="minorHAnsi" w:cstheme="minorHAnsi"/>
                <w:sz w:val="22"/>
                <w:szCs w:val="22"/>
              </w:rPr>
              <w:t>Buttermore</w:t>
            </w:r>
            <w:proofErr w:type="spellEnd"/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13124312" w14:textId="0DC92872" w:rsidR="00CF56CB" w:rsidRPr="008322FA" w:rsidRDefault="00A12EB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7136AD" w14:textId="3BDE3326" w:rsidR="001918FC" w:rsidRPr="008322F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625635B" w14:textId="77777777" w:rsidR="00CF56CB" w:rsidRDefault="00035EB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08A93EB" w14:textId="77777777" w:rsidR="00C56D00" w:rsidRDefault="00BB6D1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  <w:r w:rsidR="00C56D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2E1B1893" w:rsidR="00501B83" w:rsidRPr="00DA6E8D" w:rsidRDefault="00C56D00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rela Guerrero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D0C6B">
        <w:trPr>
          <w:gridAfter w:val="1"/>
          <w:wAfter w:w="90" w:type="dxa"/>
          <w:trHeight w:val="595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69F027F6" w14:textId="77777777" w:rsidR="00604344" w:rsidRDefault="004A698F" w:rsidP="00594951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7DEED010" w14:textId="1A02FA50" w:rsidR="0091165A" w:rsidRPr="00594951" w:rsidRDefault="0091165A" w:rsidP="0091165A">
            <w:pPr>
              <w:numPr>
                <w:ilvl w:val="1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ites team to</w:t>
            </w:r>
            <w:r w:rsidR="000606E6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consider adding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Mark Carper to </w:t>
            </w:r>
            <w:r w:rsidR="00A605F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nvitees for the Tribal Engagement </w:t>
            </w:r>
            <w:r w:rsidR="000606E6">
              <w:rPr>
                <w:rFonts w:asciiTheme="minorHAnsi" w:eastAsia="Times New Roman" w:hAnsiTheme="minorHAnsi" w:cstheme="minorHAnsi"/>
                <w:sz w:val="24"/>
                <w:szCs w:val="24"/>
              </w:rPr>
              <w:t>after the 1st meeting</w:t>
            </w:r>
            <w:r w:rsidR="000C24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.  Decide </w:t>
            </w:r>
            <w:r w:rsidR="000606E6">
              <w:rPr>
                <w:rFonts w:asciiTheme="minorHAnsi" w:eastAsia="Times New Roman" w:hAnsiTheme="minorHAnsi" w:cstheme="minorHAnsi"/>
                <w:sz w:val="24"/>
                <w:szCs w:val="24"/>
              </w:rPr>
              <w:t>depending on tribal concerns.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73BBA" w14:textId="77777777" w:rsidR="00CF62ED" w:rsidRDefault="00CF62ED" w:rsidP="009C4219">
      <w:r>
        <w:separator/>
      </w:r>
    </w:p>
  </w:endnote>
  <w:endnote w:type="continuationSeparator" w:id="0">
    <w:p w14:paraId="473AD283" w14:textId="77777777" w:rsidR="00CF62ED" w:rsidRDefault="00CF62ED" w:rsidP="009C4219">
      <w:r>
        <w:continuationSeparator/>
      </w:r>
    </w:p>
  </w:endnote>
  <w:endnote w:type="continuationNotice" w:id="1">
    <w:p w14:paraId="4E73A364" w14:textId="77777777" w:rsidR="00CF62ED" w:rsidRDefault="00CF6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710DE" w14:textId="77777777" w:rsidR="00CF62ED" w:rsidRDefault="00CF62ED" w:rsidP="009C4219">
      <w:r>
        <w:separator/>
      </w:r>
    </w:p>
  </w:footnote>
  <w:footnote w:type="continuationSeparator" w:id="0">
    <w:p w14:paraId="3F4B8CF8" w14:textId="77777777" w:rsidR="00CF62ED" w:rsidRDefault="00CF62ED" w:rsidP="009C4219">
      <w:r>
        <w:continuationSeparator/>
      </w:r>
    </w:p>
  </w:footnote>
  <w:footnote w:type="continuationNotice" w:id="1">
    <w:p w14:paraId="534A1EB7" w14:textId="77777777" w:rsidR="00CF62ED" w:rsidRDefault="00CF6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q8FAEbLq6Y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1DE1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4</_dlc_DocId>
    <_dlc_DocIdUrl xmlns="d9320a93-a9f0-4135-97e0-380ac3311a04">
      <Url>https://sitesreservoirproject.sharepoint.com/EnvPlanning/_layouts/15/DocIdRedir.aspx?ID=W2DYDCZSR3KP-599401305-18984</Url>
      <Description>W2DYDCZSR3KP-599401305-18984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c9d86d72-7c49-47d4-912c-b4bee4189528"/>
    <ds:schemaRef ds:uri="d9320a93-a9f0-4135-97e0-380ac3311a04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25399E1-1D55-4030-AFFA-FB2A550AE94B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738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8-10T12:41:00Z</dcterms:created>
  <dcterms:modified xsi:type="dcterms:W3CDTF">2022-08-10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6b68d5ed-5013-43b2-96dd-04c632f05ffc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